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e"/>
      <w:r>
        <w:t xml:space="preserve">Resume</w:t>
      </w:r>
      <w:bookmarkEnd w:id="24"/>
    </w:p>
    <w:p>
      <w:pPr>
        <w:pStyle w:val="Heading3"/>
      </w:pPr>
      <w:bookmarkStart w:id="25" w:name="professional-goal"/>
      <w:r>
        <w:t xml:space="preserve">Professional Goal</w:t>
      </w:r>
      <w:bookmarkEnd w:id="25"/>
    </w:p>
    <w:p>
      <w:pPr>
        <w:pStyle w:val="FirstParagraph"/>
      </w:pPr>
      <w:r>
        <w:t xml:space="preserve">FullStack Developer</w:t>
      </w:r>
    </w:p>
    <w:p>
      <w:pPr>
        <w:pStyle w:val="Heading3"/>
      </w:pPr>
      <w:bookmarkStart w:id="26" w:name="preferred-technologies"/>
      <w:r>
        <w:t xml:space="preserve">Preferred Technologies</w:t>
      </w:r>
      <w:bookmarkEnd w:id="26"/>
    </w:p>
    <w:p>
      <w:pPr>
        <w:pStyle w:val="FirstParagraph"/>
      </w:pPr>
      <w:r>
        <w:t xml:space="preserve">React, Redux, GraphQL, NodeJS, Docker, ES6, MongoDB, Detox, Cypress, Jest.</w:t>
      </w:r>
    </w:p>
    <w:p>
      <w:pPr>
        <w:pStyle w:val="Heading3"/>
      </w:pPr>
      <w:bookmarkStart w:id="27" w:name="preferred-methodologies"/>
      <w:r>
        <w:t xml:space="preserve">Preferred Methodologie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preferred-tools"/>
      <w:r>
        <w:t xml:space="preserve">Preferred Tools</w:t>
      </w:r>
      <w:bookmarkEnd w:id="28"/>
    </w:p>
    <w:p>
      <w:pPr>
        <w:pStyle w:val="FirstParagraph"/>
      </w:pPr>
      <w:r>
        <w:t xml:space="preserve">Visual Studio Code, Gitlab, Manjaro Linux, MacOS, Terminator, Fish, Travis, Netlify, Bitri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Heading3"/>
      </w:pPr>
      <w:bookmarkStart w:id="30" w:name="amodev---associate-consultant"/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  <w:bookmarkEnd w:id="30"/>
    </w:p>
    <w:p>
      <w:pPr>
        <w:pStyle w:val="Heading4"/>
      </w:pPr>
      <w:bookmarkStart w:id="31" w:name="Xc4b068d413c8b7b43a384b98bde1ec225d730c1"/>
      <w:r>
        <w:t xml:space="preserve">Budbuds</w:t>
      </w:r>
      <w:r>
        <w:t xml:space="preserve">.us - Crop control and evaluation tool</w:t>
      </w:r>
      <w:bookmarkEnd w:id="31"/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ss, Redux, Redux-Saga, Detox, Jest, Enzym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4"/>
      </w:pPr>
      <w:bookmarkStart w:id="32" w:name="dong---de-olho-na-gôndola"/>
      <w:r>
        <w:t xml:space="preserve">DONG - De olho na gôndola</w:t>
      </w:r>
      <w:bookmarkEnd w:id="32"/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p>
      <w:pPr>
        <w:pStyle w:val="Heading4"/>
      </w:pPr>
      <w:bookmarkStart w:id="35" w:name="X4bca6b420b17f49ca3dcb023d11e62ef9fe2caf"/>
      <w:hyperlink r:id="rId33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  <w:bookmarkEnd w:id="35"/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pPr>
        <w:pStyle w:val="Heading3"/>
      </w:pPr>
      <w:bookmarkStart w:id="36" w:name="devires-tecnologia"/>
      <w:r>
        <w:rPr>
          <w:b/>
        </w:rPr>
        <w:t xml:space="preserve">Devires Tecnologia</w:t>
      </w:r>
      <w:bookmarkEnd w:id="36"/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p>
      <w:pPr>
        <w:pStyle w:val="Heading4"/>
      </w:pPr>
      <w:bookmarkStart w:id="37" w:name="qsaúde-web-ecommerce-portal"/>
      <w:r>
        <w:t xml:space="preserve">QSaúde Web Ecommerce Portal</w:t>
      </w:r>
      <w:bookmarkEnd w:id="37"/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p>
      <w:pPr>
        <w:pStyle w:val="Heading4"/>
      </w:pPr>
      <w:bookmarkStart w:id="38" w:name="qsaúde-mobile-application"/>
      <w:r>
        <w:t xml:space="preserve">QSaúde Mobile Application</w:t>
      </w:r>
      <w:bookmarkEnd w:id="38"/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pPr>
        <w:pStyle w:val="Heading3"/>
      </w:pPr>
      <w:bookmarkStart w:id="39" w:name="accenture"/>
      <w:r>
        <w:rPr>
          <w:b/>
        </w:rPr>
        <w:t xml:space="preserve">Accenture</w:t>
      </w:r>
      <w:bookmarkEnd w:id="39"/>
    </w:p>
    <w:p>
      <w:pPr>
        <w:pStyle w:val="FirstParagraph"/>
      </w:pPr>
      <w:r>
        <w:rPr>
          <w:b/>
        </w:rPr>
        <w:t xml:space="preserve">Digital Business Integration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p>
      <w:pPr>
        <w:pStyle w:val="Heading4"/>
      </w:pPr>
      <w:bookmarkStart w:id="40" w:name="vai-de-visa---visas-campaign-web-app"/>
      <w:r>
        <w:t xml:space="preserve">Vai de Visa - Visa’s campaign web app</w:t>
      </w:r>
      <w:bookmarkEnd w:id="4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Technology:</w:t>
      </w:r>
      <w:r>
        <w:t xml:space="preserve"> </w:t>
      </w:r>
      <w:r>
        <w:t xml:space="preserve">Angular 4</w:t>
      </w:r>
    </w:p>
    <w:p>
      <w:pPr>
        <w:pStyle w:val="Heading3"/>
      </w:pPr>
      <w:bookmarkStart w:id="41" w:name="fcamara-training-and-consulting"/>
      <w:r>
        <w:rPr>
          <w:b/>
        </w:rPr>
        <w:t xml:space="preserve">FCamara Training and Consulting</w:t>
      </w:r>
      <w:bookmarkEnd w:id="41"/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p>
      <w:pPr>
        <w:pStyle w:val="Heading4"/>
      </w:pPr>
      <w:bookmarkStart w:id="42" w:name="linkapi"/>
      <w:r>
        <w:t xml:space="preserve">Linkapi</w:t>
      </w:r>
      <w:bookmarkEnd w:id="42"/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p>
      <w:pPr>
        <w:pStyle w:val="Heading4"/>
      </w:pPr>
      <w:bookmarkStart w:id="43" w:name="bematech-gdi"/>
      <w:r>
        <w:t xml:space="preserve">Bematech GDI</w:t>
      </w:r>
      <w:bookmarkEnd w:id="43"/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Heading4"/>
      </w:pPr>
      <w:bookmarkStart w:id="44" w:name="asp.net-e-commerce-performance-analysis"/>
      <w:r>
        <w:t xml:space="preserve">ASP</w:t>
      </w:r>
      <w:r>
        <w:t xml:space="preserve">.NET E-commerce performance analysis</w:t>
      </w:r>
      <w:bookmarkEnd w:id="4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45" w:name="X54dc831ca80ff19b58cbcdb098971ee4015669b"/>
      <w:r>
        <w:t xml:space="preserve">Winner of the Big Hackaton-ONU at Campus Party 10 - Health Keeper Project</w:t>
      </w:r>
      <w:bookmarkEnd w:id="4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pPr>
        <w:pStyle w:val="Heading3"/>
      </w:pPr>
      <w:bookmarkStart w:id="46" w:name="ângelo-ocanã-consulting-and-training"/>
      <w:r>
        <w:rPr>
          <w:b/>
        </w:rPr>
        <w:t xml:space="preserve">Ângelo Ocanã Consulting and Training</w:t>
      </w:r>
      <w:bookmarkEnd w:id="46"/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p>
      <w:pPr>
        <w:pStyle w:val="Heading4"/>
      </w:pPr>
      <w:bookmarkStart w:id="47" w:name="X4a42f74362a316c4998531e7962b52238499d76"/>
      <w:r>
        <w:t xml:space="preserve">Staffgeist - Web App for Workplace Assessment</w:t>
      </w:r>
      <w:bookmarkEnd w:id="47"/>
    </w:p>
    <w:p>
      <w:pPr>
        <w:numPr>
          <w:ilvl w:val="0"/>
          <w:numId w:val="1011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1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1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Heading3"/>
      </w:pPr>
      <w:bookmarkStart w:id="48" w:name="reorder-it-consulting"/>
      <w:r>
        <w:rPr>
          <w:b/>
        </w:rPr>
        <w:t xml:space="preserve">Reorder IT Consulting</w:t>
      </w:r>
      <w:bookmarkEnd w:id="48"/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pPr>
        <w:pStyle w:val="Heading3"/>
      </w:pPr>
      <w:bookmarkStart w:id="49" w:name="vip-systems"/>
      <w:r>
        <w:rPr>
          <w:b/>
        </w:rPr>
        <w:t xml:space="preserve">VIP Systems</w:t>
      </w:r>
      <w:bookmarkEnd w:id="49"/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pPr>
        <w:pStyle w:val="Heading3"/>
      </w:pPr>
      <w:bookmarkStart w:id="50" w:name="sitel-brasil"/>
      <w:r>
        <w:rPr>
          <w:b/>
        </w:rPr>
        <w:t xml:space="preserve">Sitel Brasil</w:t>
      </w:r>
      <w:bookmarkEnd w:id="50"/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profile"/>
      <w:r>
        <w:t xml:space="preserve">Profile</w:t>
      </w:r>
      <w:bookmarkEnd w:id="51"/>
    </w:p>
    <w:p>
      <w:pPr>
        <w:pStyle w:val="Heading3"/>
      </w:pPr>
      <w:bookmarkStart w:id="52" w:name="formation"/>
      <w:r>
        <w:t xml:space="preserve">Formation</w:t>
      </w:r>
      <w:bookmarkEnd w:id="52"/>
    </w:p>
    <w:p>
      <w:pPr>
        <w:pStyle w:val="Heading4"/>
      </w:pPr>
      <w:bookmarkStart w:id="53" w:name="analysis-and-systems-development"/>
      <w:r>
        <w:rPr>
          <w:b/>
        </w:rPr>
        <w:t xml:space="preserve">Analysis and Systems Development</w:t>
      </w:r>
      <w:bookmarkEnd w:id="53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54" w:name="web-design"/>
      <w:r>
        <w:rPr>
          <w:b/>
        </w:rPr>
        <w:t xml:space="preserve">Web Design</w:t>
      </w:r>
      <w:bookmarkEnd w:id="54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55" w:name="high-school"/>
      <w:r>
        <w:rPr>
          <w:b/>
        </w:rPr>
        <w:t xml:space="preserve">High School</w:t>
      </w:r>
      <w:bookmarkEnd w:id="55"/>
    </w:p>
    <w:p>
      <w:pPr>
        <w:pStyle w:val="FirstParagraph"/>
      </w:pPr>
      <w:r>
        <w:t xml:space="preserve">Federal Institute of Education, Science and Technology of São Paulo</w:t>
      </w:r>
    </w:p>
    <w:p>
      <w:pPr>
        <w:pStyle w:val="Heading4"/>
      </w:pPr>
      <w:bookmarkStart w:id="56" w:name="teens-office-course"/>
      <w:r>
        <w:rPr>
          <w:b/>
        </w:rPr>
        <w:t xml:space="preserve">Teens Office Course</w:t>
      </w:r>
      <w:bookmarkEnd w:id="56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57" w:name="courses"/>
      <w:r>
        <w:t xml:space="preserve">Courses</w:t>
      </w:r>
      <w:bookmarkEnd w:id="57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58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9" w:name="languages"/>
      <w:r>
        <w:t xml:space="preserve">Languages</w:t>
      </w:r>
      <w:bookmarkEnd w:id="59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p>
      <w:pPr>
        <w:pStyle w:val="Heading3"/>
      </w:pPr>
      <w:bookmarkStart w:id="60" w:name="knowledge"/>
      <w:r>
        <w:t xml:space="preserve">Knowledge</w:t>
      </w:r>
      <w:bookmarkEnd w:id="60"/>
    </w:p>
    <w:p>
      <w:pPr>
        <w:pStyle w:val="FirstParagraph"/>
      </w:pPr>
      <w:r>
        <w:rPr>
          <w:b/>
        </w:rPr>
        <w:t xml:space="preserve">Tools:</w:t>
      </w:r>
      <w:r>
        <w:t xml:space="preserve"> </w:t>
      </w:r>
      <w:r>
        <w:t xml:space="preserve">NodeJS, React, GraphQL, Docker, Detox, Cypress, Enzyme, Angular, Typescript, RestAPI, HTML, CSS/SASS, MongoDB, Postgres, Ionic, Mocha, Jest, AWS, git.</w:t>
      </w:r>
    </w:p>
    <w:p>
      <w:pPr>
        <w:pStyle w:val="BodyText"/>
      </w:pPr>
      <w:r>
        <w:rPr>
          <w:b/>
        </w:rPr>
        <w:t xml:space="preserve">Methodologie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3" Target="https://market.bitpreco.com" TargetMode="External" /><Relationship Type="http://schemas.openxmlformats.org/officeDocument/2006/relationships/hyperlink" Id="rId34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3" Target="https://market.bitpreco.com" TargetMode="External" /><Relationship Type="http://schemas.openxmlformats.org/officeDocument/2006/relationships/hyperlink" Id="rId34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18:03:16Z</dcterms:created>
  <dcterms:modified xsi:type="dcterms:W3CDTF">2020-03-30T18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